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Human Resources Manager Internship Opportunity</w:t>
      </w:r>
    </w:p>
    <w:bookmarkEnd w:id="20"/>
    <w:p>
      <w:pPr>
        <w:pStyle w:val="BodyText"/>
      </w:pPr>
      <w:r>
        <w:t xml:space="preserve">Hiring Manager, Human Resources Department</w:t>
      </w:r>
      <w:r>
        <w:br/>
      </w:r>
      <w:r>
        <w:t xml:space="preserve">[Company Name]</w:t>
      </w:r>
      <w:r>
        <w:br/>
      </w:r>
      <w:r>
        <w:t xml:space="preserve">Mumbai, Maharashtra 400001</w:t>
      </w:r>
      <w:r>
        <w:br/>
      </w:r>
      <w:r>
        <w:t xml:space="preserve">India</w:t>
      </w:r>
    </w:p>
    <w:p>
      <w:pPr>
        <w:pStyle w:val="BodyText"/>
      </w:pPr>
      <w:r>
        <w:t xml:space="preserve">Date: October 26, 2023</w:t>
      </w:r>
    </w:p>
    <w:p>
      <w:pPr>
        <w:pStyle w:val="BodyText"/>
      </w:pPr>
      <w:r>
        <w:t xml:space="preserve">Subject: Application for Human Resources Manager Internship Position at [Company Name] in India Mumbai</w:t>
      </w:r>
    </w:p>
    <w:p>
      <w:pPr>
        <w:pStyle w:val="BodyText"/>
      </w:pPr>
      <w:r>
        <w:t xml:space="preserve">Dear Hiring Manager,</w:t>
      </w:r>
    </w:p>
    <w:p>
      <w:pPr>
        <w:pStyle w:val="BodyText"/>
      </w:pPr>
      <w:r>
        <w:t xml:space="preserve">I am writing this Internship Application Letter with profound enthusiasm to express my earnest interest in the Human Resources Manager Internship position within your esteemed organization, located at the vibrant business hub of India Mumbai. As a dedicated undergraduate student pursuing a Bachelor's degree in Human Resource Management from the University of Mumbai, I have meticulously cultivated my academic foundation and practical skills to contribute meaningfully to your HR team. Having closely followed [Company Name]'s reputation as an industry leader in fostering inclusive workplaces and innovative talent management strategies across India, I am compelled to apply for this opportunity that aligns perfectly with my career aspirations.</w:t>
      </w:r>
    </w:p>
    <w:p>
      <w:pPr>
        <w:pStyle w:val="BodyText"/>
      </w:pPr>
      <w:r>
        <w:t xml:space="preserve">Mumbai's dynamic corporate ecosystem presents unparalleled learning opportunities, and I believe interning under the guidance of your experienced Human Resources Manager team would be transformative for my professional development. The city's unique blend of global corporations, burgeoning startups, and cultural diversity creates an ideal environment to understand HR practices in a multi-faceted Indian context. I am particularly drawn to [Company Name]'s commitment to employee-centric initiatives like the "Mumbai Talent Acceleration Program" and your recent recognition as a Top Employer in Maharashtra by the National HRD Network. These align with my academic focus on cross-cultural communication and inclusive hiring frameworks – competencies I aim to refine through this internship.</w:t>
      </w:r>
    </w:p>
    <w:p>
      <w:pPr>
        <w:pStyle w:val="BodyText"/>
      </w:pPr>
      <w:r>
        <w:t xml:space="preserve">My academic journey has equipped me with rigorous theoretical knowledge complemented by hands-on experience. During my semester at the HR Management Lab at Mumbai University, I collaborated with 30+ peers on a case study analyzing turnover rates in Mumbai-based IT firms, where we developed retention strategies that reduced projected attrition by 18% through improved onboarding protocols. Additionally, I completed a three-month internship as an HR Operations Assistant at Aarambh Healthcare (Mumbai), assisting the HR team with recruitment coordination for 15+ positions across clinical and administrative departments. This experience taught me to navigate India's complex labor compliance landscape, including adherence to the Shops and Establishments Act and EPF regulations, while managing confidential employee data within strict GDPR-aligned protocols.</w:t>
      </w:r>
    </w:p>
    <w:p>
      <w:pPr>
        <w:pStyle w:val="BodyText"/>
      </w:pPr>
      <w:r>
        <w:t xml:space="preserve">What distinguishes this Human Resources Manager Internship opportunity is the chance to learn from Mumbai's premier HR practitioners. I have studied your team's recent initiatives like the "Diversity Index for India" and workplace wellness program launched in 2023 – projects that demonstrate a forward-thinking approach to HR strategy. I am eager to contribute by assisting in talent acquisition processes for our Mumbai offices, supporting employee engagement surveys, and analyzing data trends to inform retention strategies. My proficiency with HRIS platforms (Talentsoft, Zoho People), combined with my fluency in Hindi, Marathi, and English – essential for effective communication across Mumbai's diverse workforce – positions me to immediately support your team.</w:t>
      </w:r>
    </w:p>
    <w:p>
      <w:pPr>
        <w:pStyle w:val="BodyText"/>
      </w:pPr>
      <w:r>
        <w:t xml:space="preserve">I understand that the Human Resources Manager role requires strategic vision and operational excellence, especially within India's evolving business environment. My academic project on "Generational Workforce Dynamics in Mumbai" revealed key insights about Gen Z employees' expectations regarding flexible work models – a critical consideration for modern HR leadership. During my internship at Aarambh Healthcare, I observed how proactive HR strategies directly impacted departmental productivity by 22%, reinforcing my belief that HR is the cornerstone of organizational success. I am particularly inspired by your Mumbai-based mentorship program for emerging HR talent, and I seek to immerse myself in such initiatives as a dedicated intern.</w:t>
      </w:r>
    </w:p>
    <w:p>
      <w:pPr>
        <w:pStyle w:val="BodyText"/>
      </w:pPr>
      <w:r>
        <w:t xml:space="preserve">As an aspiring Human Resources Manager deeply invested in India's professional development landscape, I recognize that Mumbai serves as the epicenter where global HR best practices intersect with local cultural nuances. The city's unique challenges – from managing hybrid workforces across diverse neighborhoods to navigating Maharashtra's specific labor policies – demand innovative solutions that this internship will prepare me to address. My academic thesis on "Building Inclusive Workplaces in Multilingual Indian Corporations" directly relates to your current focus areas, and I am keen to apply these research insights under expert guidance.</w:t>
      </w:r>
    </w:p>
    <w:p>
      <w:pPr>
        <w:pStyle w:val="BodyText"/>
      </w:pPr>
      <w:r>
        <w:t xml:space="preserve">I have attached my comprehensive resume detailing my academic achievements, including a 3.8/4.0 GPA in HR Management and certifications in "HR Analytics Fundamentals" (Coursera) and "Compliance for Indian HR Teams" (NASSCOM). My references include Professor Anjali Sharma (HR Department Head, Mumbai University) and Mr. Rajiv Mehta, Senior HR Manager at Aarambh Healthcare – both of whom can attest to my diligence and analytical capabilities. I am available for an interview at your earliest convenience and would welcome the opportunity to discuss how my proactive approach can support [Company Name]'s human capital goals in India Mumbai.</w:t>
      </w:r>
    </w:p>
    <w:p>
      <w:pPr>
        <w:pStyle w:val="BodyText"/>
      </w:pPr>
      <w:r>
        <w:t xml:space="preserve">The Human Resources Manager internship represents more than a professional milestone for me – it is the catalyst I seek to transition from academic theory into impactful HR practice within one of India's most dynamic business centers. Mumbai's entrepreneurial spirit and cultural richness make it the perfect setting to develop skills that respect both global standards and Indian workplace traditions. I am eager to contribute my energy, analytical mindset, and dedication to learning while absorbing the strategic insights that define your organization's HR leadership.</w:t>
      </w:r>
    </w:p>
    <w:p>
      <w:pPr>
        <w:pStyle w:val="BodyText"/>
      </w:pPr>
      <w:r>
        <w:t xml:space="preserve">Thank you for considering this Internship Application Letter for the Human Resources Manager position. I am confident that my academic background, practical experience in Mumbai's HR ecosystem, and passionate commitment to human-centric management align seamlessly with [Company Name]'s vision. I look forward to discussing how I can support your team's objectives in India Mumbai and contribute to building a workplace where every employee thrives.</w:t>
      </w:r>
    </w:p>
    <w:p>
      <w:pPr>
        <w:pStyle w:val="BodyText"/>
      </w:pPr>
      <w:r>
        <w:t xml:space="preserve">Sincerely,</w:t>
      </w:r>
      <w:r>
        <w:br/>
      </w:r>
      <w:r>
        <w:br/>
      </w:r>
      <w:r>
        <w:rPr>
          <w:bCs/>
          <w:b/>
        </w:rPr>
        <w:t xml:space="preserve">Arjun Patel</w:t>
      </w:r>
      <w:r>
        <w:br/>
      </w:r>
      <w:r>
        <w:t xml:space="preserve">BBA (Human Resource Management) Candidate</w:t>
      </w:r>
      <w:r>
        <w:br/>
      </w:r>
      <w:r>
        <w:t xml:space="preserve">University of Mumbai | Mumbai, Maharashtra</w:t>
      </w:r>
      <w:r>
        <w:br/>
      </w:r>
      <w:r>
        <w:t xml:space="preserve">+91 9876543210 | arjun.patel@unimumbai.ac.in</w:t>
      </w:r>
    </w:p>
    <w:p>
      <w:pPr>
        <w:pStyle w:val="BodyText"/>
      </w:pPr>
      <w:r>
        <w:rPr>
          <w:iCs/>
          <w:i/>
        </w:rPr>
        <w:t xml:space="preserve">Enclosure: Resume, Academic Transcripts, Cert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0T08:07:08Z</dcterms:created>
  <dcterms:modified xsi:type="dcterms:W3CDTF">2026-07-20T08:07:08Z</dcterms:modified>
</cp:coreProperties>
</file>

<file path=docProps/custom.xml><?xml version="1.0" encoding="utf-8"?>
<Properties xmlns="http://schemas.openxmlformats.org/officeDocument/2006/custom-properties" xmlns:vt="http://schemas.openxmlformats.org/officeDocument/2006/docPropsVTypes"/>
</file>